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0-03</w:t>
      </w:r>
      <w:r>
        <w:t xml:space="preserve"> </w:t>
      </w:r>
      <w:r>
        <w:t xml:space="preserve">06:11:1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22b71e30607271d27cd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0-03T06:11:23Z</dcterms:created>
  <dcterms:modified xsi:type="dcterms:W3CDTF">2021-10-03T06:1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0-03 06:11:14</vt:lpwstr>
  </property>
</Properties>
</file>